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290EA" w14:textId="61701DAC" w:rsidR="00681492" w:rsidRPr="001D0E19" w:rsidRDefault="00000464" w:rsidP="00000464">
      <w:pPr>
        <w:jc w:val="center"/>
        <w:rPr>
          <w:b/>
        </w:rPr>
      </w:pPr>
      <w:r w:rsidRPr="001D0E19">
        <w:rPr>
          <w:b/>
        </w:rPr>
        <w:t xml:space="preserve">İŞYERİ </w:t>
      </w:r>
      <w:bookmarkStart w:id="0" w:name="_GoBack"/>
      <w:bookmarkEnd w:id="0"/>
      <w:r w:rsidRPr="001D0E19">
        <w:rPr>
          <w:b/>
        </w:rPr>
        <w:t>BİLGİ FORMU</w:t>
      </w:r>
    </w:p>
    <w:p w14:paraId="29AE3C59" w14:textId="77777777" w:rsidR="00000464" w:rsidRDefault="00000464" w:rsidP="001746E0">
      <w:pPr>
        <w:spacing w:after="120"/>
        <w:jc w:val="center"/>
        <w:rPr>
          <w:b/>
        </w:rPr>
      </w:pPr>
      <w:r w:rsidRPr="001D0E19">
        <w:rPr>
          <w:b/>
        </w:rPr>
        <w:t>(İşyeri tarafından doldurulacaktır)</w:t>
      </w:r>
    </w:p>
    <w:tbl>
      <w:tblPr>
        <w:tblW w:w="5762" w:type="pct"/>
        <w:tblLayout w:type="fixed"/>
        <w:tblLook w:val="04A0" w:firstRow="1" w:lastRow="0" w:firstColumn="1" w:lastColumn="0" w:noHBand="0" w:noVBand="1"/>
      </w:tblPr>
      <w:tblGrid>
        <w:gridCol w:w="1297"/>
        <w:gridCol w:w="1507"/>
        <w:gridCol w:w="1083"/>
        <w:gridCol w:w="788"/>
        <w:gridCol w:w="1530"/>
        <w:gridCol w:w="922"/>
        <w:gridCol w:w="236"/>
        <w:gridCol w:w="259"/>
        <w:gridCol w:w="993"/>
        <w:gridCol w:w="514"/>
        <w:gridCol w:w="479"/>
        <w:gridCol w:w="308"/>
        <w:gridCol w:w="785"/>
      </w:tblGrid>
      <w:tr w:rsidR="001D0E19" w:rsidRPr="001D0E19" w14:paraId="6A031A86" w14:textId="77777777" w:rsidTr="002D2914">
        <w:trPr>
          <w:gridAfter w:val="2"/>
          <w:wAfter w:w="511" w:type="pct"/>
          <w:trHeight w:val="300"/>
        </w:trPr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DE5EB" w14:textId="77777777" w:rsidR="003C4FAD" w:rsidRPr="003C4FAD" w:rsidRDefault="00036D25" w:rsidP="003C4FAD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Ö</w:t>
            </w:r>
            <w:r w:rsidR="003C4FAD" w:rsidRPr="003C4FAD">
              <w:rPr>
                <w:b/>
                <w:color w:val="000000"/>
                <w:sz w:val="20"/>
                <w:szCs w:val="22"/>
                <w:lang w:eastAsia="en-CA"/>
              </w:rPr>
              <w:t xml:space="preserve">ĞRENCİNİN </w:t>
            </w:r>
          </w:p>
          <w:p w14:paraId="737A3C10" w14:textId="77777777" w:rsidR="00000464" w:rsidRPr="00000464" w:rsidRDefault="003C4FAD" w:rsidP="003C4FAD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ADI SOYADI</w:t>
            </w:r>
          </w:p>
        </w:tc>
        <w:tc>
          <w:tcPr>
            <w:tcW w:w="158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2DE5" w14:textId="49BA6CE4" w:rsidR="00000464" w:rsidRPr="00000464" w:rsidRDefault="003C4FAD" w:rsidP="002D2914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 </w:t>
            </w:r>
          </w:p>
        </w:tc>
        <w:tc>
          <w:tcPr>
            <w:tcW w:w="66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07C3C" w14:textId="77777777" w:rsidR="00000464" w:rsidRPr="00000464" w:rsidRDefault="003C4FAD" w:rsidP="001D0E19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ÖĞRENCİ NUMARASI</w:t>
            </w:r>
          </w:p>
        </w:tc>
        <w:tc>
          <w:tcPr>
            <w:tcW w:w="92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0608" w14:textId="0FF03F79" w:rsidR="00000464" w:rsidRPr="00000464" w:rsidRDefault="00000464" w:rsidP="002D2914">
            <w:pPr>
              <w:jc w:val="center"/>
              <w:rPr>
                <w:color w:val="000000"/>
                <w:sz w:val="22"/>
                <w:szCs w:val="22"/>
                <w:lang w:eastAsia="en-CA"/>
              </w:rPr>
            </w:pPr>
          </w:p>
        </w:tc>
      </w:tr>
      <w:tr w:rsidR="003C4FAD" w:rsidRPr="001D0E19" w14:paraId="408FC14B" w14:textId="77777777" w:rsidTr="00B046D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D7AAC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D2D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E224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5CF6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11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B3A0F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F327C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5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07B23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0E17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6F796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0F7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</w:tr>
    </w:tbl>
    <w:p w14:paraId="65F72B64" w14:textId="77777777" w:rsidR="00000464" w:rsidRPr="001D0E19" w:rsidRDefault="00000464">
      <w:pPr>
        <w:rPr>
          <w:sz w:val="20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"/>
        <w:gridCol w:w="1983"/>
        <w:gridCol w:w="4087"/>
        <w:gridCol w:w="2609"/>
      </w:tblGrid>
      <w:tr w:rsidR="00B31CEF" w:rsidRPr="001D0E19" w14:paraId="6C401882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564890AA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İŞYERİ ADI</w:t>
            </w:r>
          </w:p>
        </w:tc>
        <w:tc>
          <w:tcPr>
            <w:tcW w:w="6696" w:type="dxa"/>
            <w:gridSpan w:val="2"/>
            <w:vAlign w:val="center"/>
          </w:tcPr>
          <w:p w14:paraId="38E2B4D5" w14:textId="0EBFB3DE" w:rsidR="00B31CEF" w:rsidRPr="001D0E19" w:rsidRDefault="00B31CEF" w:rsidP="002D2914"/>
        </w:tc>
      </w:tr>
      <w:tr w:rsidR="00B31CEF" w:rsidRPr="001D0E19" w14:paraId="4D52CC6C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71F917DA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İŞYERİ YETKİLİSİ</w:t>
            </w:r>
          </w:p>
        </w:tc>
        <w:tc>
          <w:tcPr>
            <w:tcW w:w="6696" w:type="dxa"/>
            <w:gridSpan w:val="2"/>
            <w:vAlign w:val="center"/>
          </w:tcPr>
          <w:p w14:paraId="7C15044C" w14:textId="6B63F3E2" w:rsidR="00B31CEF" w:rsidRPr="001D0E19" w:rsidRDefault="00B31CEF" w:rsidP="002D2914"/>
        </w:tc>
      </w:tr>
      <w:tr w:rsidR="00B31CEF" w:rsidRPr="001D0E19" w14:paraId="2ACCBDE2" w14:textId="77777777" w:rsidTr="005116BC">
        <w:trPr>
          <w:trHeight w:val="904"/>
        </w:trPr>
        <w:tc>
          <w:tcPr>
            <w:tcW w:w="2943" w:type="dxa"/>
            <w:gridSpan w:val="2"/>
            <w:vAlign w:val="center"/>
          </w:tcPr>
          <w:p w14:paraId="7C792BF7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ADRESİ</w:t>
            </w:r>
          </w:p>
        </w:tc>
        <w:tc>
          <w:tcPr>
            <w:tcW w:w="6696" w:type="dxa"/>
            <w:gridSpan w:val="2"/>
            <w:vAlign w:val="center"/>
          </w:tcPr>
          <w:p w14:paraId="4F988FAD" w14:textId="749013B1" w:rsidR="00B31CEF" w:rsidRPr="001D0E19" w:rsidRDefault="00B31CEF" w:rsidP="002D2914"/>
        </w:tc>
      </w:tr>
      <w:tr w:rsidR="00B31CEF" w:rsidRPr="001D0E19" w14:paraId="21FFE765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0B9D5F5F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WEB ADRESİ</w:t>
            </w:r>
          </w:p>
        </w:tc>
        <w:tc>
          <w:tcPr>
            <w:tcW w:w="6696" w:type="dxa"/>
            <w:gridSpan w:val="2"/>
            <w:vAlign w:val="center"/>
          </w:tcPr>
          <w:p w14:paraId="2F6071F1" w14:textId="56507166" w:rsidR="00B31CEF" w:rsidRPr="001D0E19" w:rsidRDefault="00B31CEF" w:rsidP="002D2914"/>
        </w:tc>
      </w:tr>
      <w:tr w:rsidR="00B31CEF" w:rsidRPr="001D0E19" w14:paraId="55AA333B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715CD40C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TELEFONU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113FBFB5" w14:textId="671B38E2" w:rsidR="00B31CEF" w:rsidRPr="001D0E19" w:rsidRDefault="00B31CEF" w:rsidP="002D2914"/>
        </w:tc>
      </w:tr>
      <w:tr w:rsidR="00B31CEF" w:rsidRPr="001D0E19" w14:paraId="6F92DAB7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7D7C4C46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E-POSTA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24872493" w14:textId="1A622659" w:rsidR="00B31CEF" w:rsidRPr="001D0E19" w:rsidRDefault="00B31CEF" w:rsidP="002D2914"/>
        </w:tc>
      </w:tr>
      <w:tr w:rsidR="00B31CEF" w:rsidRPr="001D0E19" w14:paraId="4E378E1B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6FDD8AF9" w14:textId="77777777" w:rsidR="00B31CEF" w:rsidRPr="001D0E19" w:rsidRDefault="00B31CEF" w:rsidP="00B31C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OPLAM PERSONEL </w:t>
            </w:r>
            <w:r w:rsidRPr="001D0E19">
              <w:rPr>
                <w:b/>
                <w:sz w:val="20"/>
              </w:rPr>
              <w:t>SAYISI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21297343" w14:textId="4265DB8E" w:rsidR="00B31CEF" w:rsidRPr="001D0E19" w:rsidRDefault="00B31CEF" w:rsidP="002D2914"/>
        </w:tc>
      </w:tr>
      <w:tr w:rsidR="00B31CEF" w:rsidRPr="001D0E19" w14:paraId="1A3FF4D4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44538790" w14:textId="77777777" w:rsidR="00B31CEF" w:rsidRDefault="00B31CEF" w:rsidP="00B31C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İLGİLİ ALANDA</w:t>
            </w:r>
            <w:r w:rsidRPr="001D0E19">
              <w:rPr>
                <w:b/>
                <w:sz w:val="20"/>
              </w:rPr>
              <w:t xml:space="preserve"> ÇALIŞAN </w:t>
            </w:r>
            <w:r>
              <w:rPr>
                <w:b/>
                <w:sz w:val="20"/>
              </w:rPr>
              <w:t xml:space="preserve">TOPLAM TEKNİK PERSONEL </w:t>
            </w:r>
            <w:r w:rsidRPr="001D0E19">
              <w:rPr>
                <w:b/>
                <w:sz w:val="20"/>
              </w:rPr>
              <w:t>SAYISI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53846C6A" w14:textId="58A4AB67" w:rsidR="00B31CEF" w:rsidRPr="001D0E19" w:rsidRDefault="00B31CEF" w:rsidP="002D2914"/>
        </w:tc>
      </w:tr>
      <w:tr w:rsidR="00E54557" w:rsidRPr="001D0E19" w14:paraId="74E1CEE3" w14:textId="77777777" w:rsidTr="00D262B7">
        <w:trPr>
          <w:trHeight w:val="737"/>
        </w:trPr>
        <w:tc>
          <w:tcPr>
            <w:tcW w:w="96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02616" w14:textId="77777777" w:rsidR="00E54557" w:rsidRPr="001D0E19" w:rsidRDefault="00E54557" w:rsidP="0073607B">
            <w:pPr>
              <w:spacing w:line="276" w:lineRule="auto"/>
              <w:jc w:val="center"/>
              <w:rPr>
                <w:b/>
              </w:rPr>
            </w:pPr>
            <w:r w:rsidRPr="001D0E19">
              <w:rPr>
                <w:b/>
              </w:rPr>
              <w:t>İŞYERİ FAALİYET ALANLARI</w:t>
            </w:r>
          </w:p>
        </w:tc>
      </w:tr>
      <w:tr w:rsidR="00E54557" w:rsidRPr="001D0E19" w14:paraId="3FB0D2AB" w14:textId="77777777" w:rsidTr="003C4FAD">
        <w:trPr>
          <w:trHeight w:val="340"/>
        </w:trPr>
        <w:tc>
          <w:tcPr>
            <w:tcW w:w="960" w:type="dxa"/>
            <w:tcBorders>
              <w:top w:val="single" w:sz="4" w:space="0" w:color="auto"/>
            </w:tcBorders>
            <w:vAlign w:val="center"/>
          </w:tcPr>
          <w:p w14:paraId="15CAE3D0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8679" w:type="dxa"/>
            <w:gridSpan w:val="3"/>
            <w:tcBorders>
              <w:top w:val="single" w:sz="4" w:space="0" w:color="auto"/>
            </w:tcBorders>
            <w:vAlign w:val="center"/>
          </w:tcPr>
          <w:p w14:paraId="23925418" w14:textId="21EC61F0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1554B36C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7D8EBB91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679" w:type="dxa"/>
            <w:gridSpan w:val="3"/>
            <w:vAlign w:val="center"/>
          </w:tcPr>
          <w:p w14:paraId="67BE9485" w14:textId="40507FEF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737F62B4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6D73E86F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8679" w:type="dxa"/>
            <w:gridSpan w:val="3"/>
            <w:vAlign w:val="center"/>
          </w:tcPr>
          <w:p w14:paraId="12A8DEFE" w14:textId="272FFE99" w:rsidR="00E54557" w:rsidRPr="001D0E19" w:rsidRDefault="007C3B8E" w:rsidP="00F85A6A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54557" w:rsidRPr="001D0E19" w14:paraId="1582D95E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78FA8893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8679" w:type="dxa"/>
            <w:gridSpan w:val="3"/>
            <w:vAlign w:val="center"/>
          </w:tcPr>
          <w:p w14:paraId="3E5672E7" w14:textId="77777777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3B9E1DAE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57D9AFA2" w14:textId="77777777" w:rsidR="00E54557" w:rsidRPr="001D0E19" w:rsidRDefault="00E54557" w:rsidP="00F64192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679" w:type="dxa"/>
            <w:gridSpan w:val="3"/>
            <w:vAlign w:val="center"/>
          </w:tcPr>
          <w:p w14:paraId="5533B470" w14:textId="77777777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6C702815" w14:textId="77777777" w:rsidTr="00D262B7">
        <w:trPr>
          <w:trHeight w:val="737"/>
        </w:trPr>
        <w:tc>
          <w:tcPr>
            <w:tcW w:w="963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BE572C1" w14:textId="2EA852C2" w:rsidR="00E54557" w:rsidRPr="001D0E19" w:rsidRDefault="0072734D" w:rsidP="0079533D">
            <w:pPr>
              <w:spacing w:line="276" w:lineRule="auto"/>
              <w:jc w:val="center"/>
            </w:pPr>
            <w:r w:rsidRPr="003D51E0">
              <w:rPr>
                <w:b/>
                <w:u w:val="single"/>
              </w:rPr>
              <w:t>ÖĞRENCİDEN SORUMLU</w:t>
            </w:r>
            <w:r w:rsidR="003C4FAD">
              <w:rPr>
                <w:b/>
              </w:rPr>
              <w:t xml:space="preserve"> </w:t>
            </w:r>
            <w:r w:rsidR="00E54557" w:rsidRPr="001D0E19">
              <w:rPr>
                <w:b/>
              </w:rPr>
              <w:t>PERSONEL TANITIMI</w:t>
            </w:r>
          </w:p>
        </w:tc>
      </w:tr>
      <w:tr w:rsidR="008706F1" w:rsidRPr="001D0E19" w14:paraId="01A268ED" w14:textId="77777777" w:rsidTr="005116BC">
        <w:trPr>
          <w:trHeight w:val="454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EA2E5" w14:textId="77777777" w:rsidR="008706F1" w:rsidRPr="001D0E19" w:rsidRDefault="00F85A6A" w:rsidP="00F85A6A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SIRA NO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D7BE902" w14:textId="77777777" w:rsidR="008706F1" w:rsidRPr="001D0E19" w:rsidRDefault="008706F1" w:rsidP="008706F1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ADI SOYADI</w:t>
            </w:r>
          </w:p>
        </w:tc>
        <w:tc>
          <w:tcPr>
            <w:tcW w:w="4087" w:type="dxa"/>
            <w:tcBorders>
              <w:top w:val="single" w:sz="4" w:space="0" w:color="auto"/>
            </w:tcBorders>
            <w:vAlign w:val="center"/>
          </w:tcPr>
          <w:p w14:paraId="43618E7E" w14:textId="77777777" w:rsidR="00C511BF" w:rsidRDefault="00282902" w:rsidP="0079533D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 xml:space="preserve">MEZUN OLDUĞU </w:t>
            </w:r>
          </w:p>
          <w:p w14:paraId="35A6C5F2" w14:textId="1F48B557" w:rsidR="008706F1" w:rsidRPr="001D0E19" w:rsidRDefault="0079533D" w:rsidP="0079533D">
            <w:pPr>
              <w:jc w:val="center"/>
              <w:rPr>
                <w:b/>
                <w:sz w:val="20"/>
              </w:rPr>
            </w:pPr>
            <w:r w:rsidRPr="00C511BF">
              <w:rPr>
                <w:b/>
                <w:sz w:val="20"/>
              </w:rPr>
              <w:t xml:space="preserve">FAKÜLTE VE </w:t>
            </w:r>
            <w:r w:rsidR="00282902" w:rsidRPr="00C511BF">
              <w:rPr>
                <w:b/>
                <w:sz w:val="20"/>
              </w:rPr>
              <w:t>BÖLÜM</w:t>
            </w:r>
            <w:r w:rsidR="00282902" w:rsidRPr="001D0E19">
              <w:rPr>
                <w:b/>
                <w:sz w:val="20"/>
              </w:rPr>
              <w:t xml:space="preserve"> BİLGİLERİ</w:t>
            </w:r>
          </w:p>
        </w:tc>
        <w:tc>
          <w:tcPr>
            <w:tcW w:w="2609" w:type="dxa"/>
            <w:tcBorders>
              <w:top w:val="single" w:sz="4" w:space="0" w:color="auto"/>
            </w:tcBorders>
            <w:vAlign w:val="center"/>
          </w:tcPr>
          <w:p w14:paraId="5A04B50C" w14:textId="77777777" w:rsidR="008706F1" w:rsidRPr="001D0E19" w:rsidRDefault="008706F1" w:rsidP="008706F1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GÖREVİ</w:t>
            </w:r>
          </w:p>
        </w:tc>
      </w:tr>
      <w:tr w:rsidR="00B31CEF" w:rsidRPr="001D0E19" w14:paraId="256E3F6A" w14:textId="77777777" w:rsidTr="005116BC">
        <w:trPr>
          <w:trHeight w:val="340"/>
        </w:trPr>
        <w:tc>
          <w:tcPr>
            <w:tcW w:w="960" w:type="dxa"/>
            <w:tcBorders>
              <w:top w:val="single" w:sz="4" w:space="0" w:color="auto"/>
            </w:tcBorders>
            <w:vAlign w:val="center"/>
          </w:tcPr>
          <w:p w14:paraId="4E9FFE39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983" w:type="dxa"/>
            <w:vAlign w:val="center"/>
          </w:tcPr>
          <w:p w14:paraId="6AE8BE67" w14:textId="01CBD50B" w:rsidR="00E34F85" w:rsidRPr="00B31CEF" w:rsidRDefault="00E34F85" w:rsidP="00B31CEF">
            <w:pPr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7DDD57B8" w14:textId="6417D824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2F7B3A09" w14:textId="6B48D4C7" w:rsidR="00B31CEF" w:rsidRPr="001D0E19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B31CEF" w:rsidRPr="001D0E19" w14:paraId="15DEAE8A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11839EAD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983" w:type="dxa"/>
            <w:vAlign w:val="center"/>
          </w:tcPr>
          <w:p w14:paraId="016B0C2C" w14:textId="2C1BCDAB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02BEA5BE" w14:textId="1AEA5DC3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66E90E83" w14:textId="5986940B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B31CEF" w:rsidRPr="001D0E19" w14:paraId="45980E65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1ADAA16D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1983" w:type="dxa"/>
            <w:vAlign w:val="center"/>
          </w:tcPr>
          <w:p w14:paraId="506F9C67" w14:textId="4603E015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64CFF208" w14:textId="484624F0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18851C36" w14:textId="41ADEC11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8706F1" w:rsidRPr="001D0E19" w14:paraId="630F7DFF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756D1D2B" w14:textId="77777777" w:rsidR="008706F1" w:rsidRPr="001D0E19" w:rsidRDefault="008706F1" w:rsidP="008706F1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983" w:type="dxa"/>
            <w:vAlign w:val="center"/>
          </w:tcPr>
          <w:p w14:paraId="7604EAB6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35AD3E21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52355520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</w:tr>
      <w:tr w:rsidR="008706F1" w:rsidRPr="001D0E19" w14:paraId="20394CBF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64618384" w14:textId="77777777" w:rsidR="008706F1" w:rsidRPr="001D0E19" w:rsidRDefault="008706F1" w:rsidP="008706F1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983" w:type="dxa"/>
            <w:vAlign w:val="center"/>
          </w:tcPr>
          <w:p w14:paraId="0BFF3DAA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59ED6D03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047BE628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</w:tr>
    </w:tbl>
    <w:p w14:paraId="5142086A" w14:textId="77777777" w:rsidR="00E54557" w:rsidRDefault="00E54557">
      <w:pPr>
        <w:rPr>
          <w:sz w:val="20"/>
        </w:rPr>
      </w:pPr>
    </w:p>
    <w:p w14:paraId="1A10B2AC" w14:textId="0E345394" w:rsidR="00F64192" w:rsidRDefault="006645B8" w:rsidP="006645B8">
      <w:pPr>
        <w:jc w:val="both"/>
        <w:rPr>
          <w:sz w:val="20"/>
        </w:rPr>
      </w:pPr>
      <w:r w:rsidRPr="0079533D">
        <w:t>*</w:t>
      </w:r>
      <w:r>
        <w:t>İşyerindeki personele</w:t>
      </w:r>
      <w:r w:rsidRPr="0079533D">
        <w:t xml:space="preserve"> ait p</w:t>
      </w:r>
      <w:r>
        <w:t>aylaşılmak istenmeyen bilgi olması durumunda ilgili bölüme</w:t>
      </w:r>
      <w:r w:rsidRPr="0079533D">
        <w:t xml:space="preserve"> “X” işareti konularak boş bırakılabilir</w:t>
      </w:r>
      <w:r>
        <w:t>.</w:t>
      </w:r>
    </w:p>
    <w:tbl>
      <w:tblPr>
        <w:tblStyle w:val="TabloKlavuzu"/>
        <w:tblW w:w="0" w:type="auto"/>
        <w:tblInd w:w="108" w:type="dxa"/>
        <w:tblLook w:val="04A0" w:firstRow="1" w:lastRow="0" w:firstColumn="1" w:lastColumn="0" w:noHBand="0" w:noVBand="1"/>
      </w:tblPr>
      <w:tblGrid>
        <w:gridCol w:w="2410"/>
        <w:gridCol w:w="3384"/>
        <w:gridCol w:w="3384"/>
      </w:tblGrid>
      <w:tr w:rsidR="00FA7548" w14:paraId="4B9F57E7" w14:textId="10306143" w:rsidTr="00FA7548">
        <w:trPr>
          <w:trHeight w:val="1241"/>
        </w:trPr>
        <w:tc>
          <w:tcPr>
            <w:tcW w:w="2410" w:type="dxa"/>
            <w:vAlign w:val="bottom"/>
          </w:tcPr>
          <w:p w14:paraId="6D5E0980" w14:textId="15072166" w:rsidR="00FA7548" w:rsidRPr="000616D4" w:rsidRDefault="00FA7548" w:rsidP="00F64192">
            <w:pPr>
              <w:spacing w:after="120"/>
              <w:jc w:val="center"/>
              <w:rPr>
                <w:sz w:val="20"/>
              </w:rPr>
            </w:pPr>
            <w:r>
              <w:rPr>
                <w:color w:val="000000"/>
                <w:sz w:val="20"/>
                <w:szCs w:val="18"/>
                <w:lang w:val="en-CA" w:eastAsia="en-CA"/>
              </w:rPr>
              <w:t>Öğrenci</w:t>
            </w:r>
            <w:r w:rsidRPr="000616D4">
              <w:rPr>
                <w:color w:val="000000"/>
                <w:sz w:val="20"/>
                <w:szCs w:val="18"/>
                <w:lang w:val="en-CA" w:eastAsia="en-CA"/>
              </w:rPr>
              <w:t xml:space="preserve"> </w:t>
            </w:r>
            <w:r>
              <w:rPr>
                <w:color w:val="000000"/>
                <w:sz w:val="20"/>
                <w:szCs w:val="18"/>
                <w:lang w:val="en-CA" w:eastAsia="en-CA"/>
              </w:rPr>
              <w:t>İmza</w:t>
            </w:r>
          </w:p>
        </w:tc>
        <w:tc>
          <w:tcPr>
            <w:tcW w:w="3384" w:type="dxa"/>
          </w:tcPr>
          <w:p w14:paraId="3910BFFF" w14:textId="77777777" w:rsidR="00FA7548" w:rsidRDefault="00FA7548" w:rsidP="00F64192">
            <w:pPr>
              <w:spacing w:after="120"/>
              <w:jc w:val="center"/>
              <w:rPr>
                <w:color w:val="000000"/>
                <w:sz w:val="20"/>
                <w:szCs w:val="18"/>
                <w:lang w:val="en-CA" w:eastAsia="en-CA"/>
              </w:rPr>
            </w:pPr>
            <w:r>
              <w:rPr>
                <w:noProof/>
                <w:color w:val="000000"/>
                <w:sz w:val="20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6A50756" wp14:editId="4E53DCE3">
                      <wp:simplePos x="0" y="0"/>
                      <wp:positionH relativeFrom="column">
                        <wp:posOffset>897255</wp:posOffset>
                      </wp:positionH>
                      <wp:positionV relativeFrom="paragraph">
                        <wp:posOffset>217805</wp:posOffset>
                      </wp:positionV>
                      <wp:extent cx="388620" cy="236220"/>
                      <wp:effectExtent l="0" t="0" r="11430" b="11430"/>
                      <wp:wrapNone/>
                      <wp:docPr id="4" name="Metin Kutusu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614ED64" w14:textId="77777777" w:rsidR="00FA7548" w:rsidRDefault="00FA7548" w:rsidP="00FA754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6A5075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4" o:spid="_x0000_s1026" type="#_x0000_t202" style="position:absolute;left:0;text-align:left;margin-left:70.65pt;margin-top:17.15pt;width:30.6pt;height:18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" fillcolor="white [3201]" strokeweight=".5pt">
                      <v:textbox>
                        <w:txbxContent>
                          <w:p w14:paraId="2614ED64" w14:textId="77777777" w:rsidR="00FA7548" w:rsidRDefault="00FA7548" w:rsidP="00FA754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58A06" wp14:editId="2AFA2D42">
                      <wp:simplePos x="0" y="0"/>
                      <wp:positionH relativeFrom="column">
                        <wp:posOffset>851535</wp:posOffset>
                      </wp:positionH>
                      <wp:positionV relativeFrom="paragraph">
                        <wp:posOffset>484505</wp:posOffset>
                      </wp:positionV>
                      <wp:extent cx="472440" cy="635"/>
                      <wp:effectExtent l="0" t="0" r="3810" b="2540"/>
                      <wp:wrapNone/>
                      <wp:docPr id="5" name="Metin Kutusu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24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EFC50BC" w14:textId="591D8A77" w:rsidR="00FA7548" w:rsidRPr="00FA7548" w:rsidRDefault="00FA7548" w:rsidP="00FA7548">
                                  <w:pPr>
                                    <w:pStyle w:val="ResimYazs"/>
                                    <w:jc w:val="center"/>
                                    <w:rPr>
                                      <w:b/>
                                      <w:i w:val="0"/>
                                      <w:noProof/>
                                      <w:color w:val="auto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i w:val="0"/>
                                      <w:color w:val="auto"/>
                                      <w:sz w:val="24"/>
                                      <w:szCs w:val="24"/>
                                    </w:rPr>
                                    <w:t>R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8558A06" id="Metin Kutusu 5" o:spid="_x0000_s1027" type="#_x0000_t202" style="position:absolute;left:0;text-align:left;margin-left:67.05pt;margin-top:38.15pt;width:37.2pt;height:.0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" stroked="f">
                      <v:textbox style="mso-fit-shape-to-text:t" inset="0,0,0,0">
                        <w:txbxContent>
                          <w:p w14:paraId="2EFC50BC" w14:textId="591D8A77" w:rsidR="00FA7548" w:rsidRPr="00FA7548" w:rsidRDefault="00FA7548" w:rsidP="00FA7548">
                            <w:pPr>
                              <w:pStyle w:val="ResimYazs"/>
                              <w:jc w:val="center"/>
                              <w:rPr>
                                <w:b/>
                                <w:i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>Re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04014B0" wp14:editId="2D7DC48B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481965</wp:posOffset>
                      </wp:positionV>
                      <wp:extent cx="472440" cy="635"/>
                      <wp:effectExtent l="0" t="0" r="3810" b="2540"/>
                      <wp:wrapNone/>
                      <wp:docPr id="3" name="Metin Kutusu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24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542CA86" w14:textId="0C15586C" w:rsidR="00FA7548" w:rsidRPr="00FA7548" w:rsidRDefault="00FA7548" w:rsidP="00FA7548">
                                  <w:pPr>
                                    <w:pStyle w:val="ResimYazs"/>
                                    <w:jc w:val="center"/>
                                    <w:rPr>
                                      <w:b/>
                                      <w:i w:val="0"/>
                                      <w:noProof/>
                                      <w:color w:val="auto"/>
                                      <w:sz w:val="24"/>
                                      <w:szCs w:val="24"/>
                                    </w:rPr>
                                  </w:pPr>
                                  <w:r w:rsidRPr="00FA7548">
                                    <w:rPr>
                                      <w:b/>
                                      <w:i w:val="0"/>
                                      <w:color w:val="auto"/>
                                      <w:sz w:val="24"/>
                                      <w:szCs w:val="24"/>
                                    </w:rPr>
                                    <w:t>Kabu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04014B0" id="Metin Kutusu 3" o:spid="_x0000_s1028" type="#_x0000_t202" style="position:absolute;left:0;text-align:left;margin-left:11.4pt;margin-top:37.95pt;width:37.2pt;height:.0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" stroked="f">
                      <v:textbox style="mso-fit-shape-to-text:t" inset="0,0,0,0">
                        <w:txbxContent>
                          <w:p w14:paraId="0542CA86" w14:textId="0C15586C" w:rsidR="00FA7548" w:rsidRPr="00FA7548" w:rsidRDefault="00FA7548" w:rsidP="00FA7548">
                            <w:pPr>
                              <w:pStyle w:val="ResimYazs"/>
                              <w:jc w:val="center"/>
                              <w:rPr>
                                <w:b/>
                                <w:i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FA7548">
                              <w:rPr>
                                <w:b/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>Kabu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000000"/>
                <w:sz w:val="20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E285A36" wp14:editId="48FB0269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207645</wp:posOffset>
                      </wp:positionV>
                      <wp:extent cx="388620" cy="236220"/>
                      <wp:effectExtent l="0" t="0" r="11430" b="11430"/>
                      <wp:wrapNone/>
                      <wp:docPr id="1" name="Metin Kutusu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18C487" w14:textId="77777777" w:rsidR="00FA7548" w:rsidRDefault="00FA754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E285A36" id="Metin Kutusu 1" o:spid="_x0000_s1029" type="#_x0000_t202" style="position:absolute;left:0;text-align:left;margin-left:13.2pt;margin-top:16.35pt;width:30.6pt;height:18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" fillcolor="white [3201]" strokeweight=".5pt">
                      <v:textbox>
                        <w:txbxContent>
                          <w:p w14:paraId="1E18C487" w14:textId="77777777" w:rsidR="00FA7548" w:rsidRDefault="00FA754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384" w:type="dxa"/>
            <w:vAlign w:val="bottom"/>
          </w:tcPr>
          <w:p w14:paraId="2B101006" w14:textId="4913C88E" w:rsidR="00FA7548" w:rsidRDefault="00FA7548" w:rsidP="00FA7548">
            <w:pPr>
              <w:spacing w:after="120"/>
              <w:jc w:val="center"/>
              <w:rPr>
                <w:color w:val="000000"/>
                <w:sz w:val="20"/>
                <w:szCs w:val="18"/>
                <w:lang w:val="en-CA" w:eastAsia="en-CA"/>
              </w:rPr>
            </w:pPr>
            <w:r>
              <w:rPr>
                <w:color w:val="000000"/>
                <w:sz w:val="20"/>
                <w:szCs w:val="18"/>
                <w:lang w:val="en-CA" w:eastAsia="en-CA"/>
              </w:rPr>
              <w:t>Onay Veren</w:t>
            </w:r>
          </w:p>
        </w:tc>
      </w:tr>
    </w:tbl>
    <w:p w14:paraId="433D64C6" w14:textId="77777777" w:rsidR="001C7B84" w:rsidRPr="001C7B84" w:rsidRDefault="001C7B84" w:rsidP="00F64192">
      <w:pPr>
        <w:rPr>
          <w:b/>
          <w:bCs/>
          <w:color w:val="FF0000"/>
        </w:rPr>
      </w:pPr>
    </w:p>
    <w:sectPr w:rsidR="001C7B84" w:rsidRPr="001C7B84" w:rsidSect="00BA0E31">
      <w:headerReference w:type="default" r:id="rId6"/>
      <w:pgSz w:w="11906" w:h="16838" w:code="9"/>
      <w:pgMar w:top="2495" w:right="1418" w:bottom="1021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302283" w14:textId="77777777" w:rsidR="00237ED5" w:rsidRDefault="00237ED5" w:rsidP="00E54557">
      <w:r>
        <w:separator/>
      </w:r>
    </w:p>
  </w:endnote>
  <w:endnote w:type="continuationSeparator" w:id="0">
    <w:p w14:paraId="5E29EDD0" w14:textId="77777777" w:rsidR="00237ED5" w:rsidRDefault="00237ED5" w:rsidP="00E54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74FA18" w14:textId="77777777" w:rsidR="00237ED5" w:rsidRDefault="00237ED5" w:rsidP="00E54557">
      <w:r>
        <w:separator/>
      </w:r>
    </w:p>
  </w:footnote>
  <w:footnote w:type="continuationSeparator" w:id="0">
    <w:p w14:paraId="5A015635" w14:textId="77777777" w:rsidR="00237ED5" w:rsidRDefault="00237ED5" w:rsidP="00E545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67375F" w14:textId="77777777" w:rsidR="00E54557" w:rsidRDefault="00E54557" w:rsidP="00E54557">
    <w:pPr>
      <w:pStyle w:val="stBilgi"/>
    </w:pPr>
  </w:p>
  <w:p w14:paraId="1BC3F33B" w14:textId="77777777" w:rsidR="00E54557" w:rsidRDefault="00E54557" w:rsidP="00E54557">
    <w:pPr>
      <w:pStyle w:val="stBilgi"/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040"/>
      <w:gridCol w:w="4797"/>
      <w:gridCol w:w="2802"/>
    </w:tblGrid>
    <w:tr w:rsidR="00E54557" w:rsidRPr="00942F24" w14:paraId="048E8F8E" w14:textId="77777777" w:rsidTr="00661E84">
      <w:trPr>
        <w:trHeight w:val="1610"/>
        <w:jc w:val="center"/>
      </w:trPr>
      <w:tc>
        <w:tcPr>
          <w:tcW w:w="1947" w:type="dxa"/>
          <w:vAlign w:val="center"/>
        </w:tcPr>
        <w:p w14:paraId="4756EF5B" w14:textId="77777777" w:rsidR="00E54557" w:rsidRPr="00942F24" w:rsidRDefault="00661E84" w:rsidP="00E54557">
          <w:pPr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inline distT="0" distB="0" distL="0" distR="0" wp14:anchorId="51FFEDD2" wp14:editId="718EB9C4">
                <wp:extent cx="903976" cy="904875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3976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14:paraId="6D29567D" w14:textId="77777777" w:rsidR="00E54557" w:rsidRPr="00661E84" w:rsidRDefault="00E54557" w:rsidP="00661E84">
          <w:pPr>
            <w:pStyle w:val="Default"/>
            <w:spacing w:line="276" w:lineRule="auto"/>
            <w:jc w:val="center"/>
            <w:rPr>
              <w:sz w:val="20"/>
            </w:rPr>
          </w:pPr>
          <w:r w:rsidRPr="00661E84">
            <w:rPr>
              <w:sz w:val="20"/>
            </w:rPr>
            <w:t>T.C.</w:t>
          </w:r>
        </w:p>
        <w:p w14:paraId="65E7F0D8" w14:textId="5549775C" w:rsidR="00E54557" w:rsidRPr="00661E84" w:rsidRDefault="004F7834" w:rsidP="00661E84">
          <w:pPr>
            <w:pStyle w:val="Default"/>
            <w:spacing w:line="276" w:lineRule="auto"/>
            <w:jc w:val="center"/>
            <w:rPr>
              <w:sz w:val="20"/>
            </w:rPr>
          </w:pPr>
          <w:r>
            <w:rPr>
              <w:sz w:val="20"/>
            </w:rPr>
            <w:t>AFYON KOCATEPE</w:t>
          </w:r>
          <w:r w:rsidR="00E54557" w:rsidRPr="00661E84">
            <w:rPr>
              <w:sz w:val="20"/>
            </w:rPr>
            <w:t xml:space="preserve"> ÜNİVERSİTESİ</w:t>
          </w:r>
        </w:p>
        <w:p w14:paraId="0E0F7CFE" w14:textId="71158A33" w:rsidR="00E54557" w:rsidRPr="00661E84" w:rsidRDefault="004F7834" w:rsidP="00661E84">
          <w:pPr>
            <w:pStyle w:val="Default"/>
            <w:spacing w:line="276" w:lineRule="auto"/>
            <w:jc w:val="center"/>
            <w:rPr>
              <w:sz w:val="20"/>
            </w:rPr>
          </w:pPr>
          <w:r>
            <w:rPr>
              <w:sz w:val="20"/>
            </w:rPr>
            <w:t>MÜHENDİSLİK</w:t>
          </w:r>
          <w:r w:rsidR="00E54557" w:rsidRPr="00661E84">
            <w:rPr>
              <w:sz w:val="20"/>
            </w:rPr>
            <w:t xml:space="preserve"> FAKÜLTESİ</w:t>
          </w:r>
        </w:p>
        <w:p w14:paraId="033ACCAE" w14:textId="77777777" w:rsidR="00E54557" w:rsidRPr="002E67AA" w:rsidRDefault="00E54557" w:rsidP="00661E84">
          <w:pPr>
            <w:pStyle w:val="Default"/>
            <w:spacing w:line="276" w:lineRule="auto"/>
            <w:jc w:val="center"/>
            <w:rPr>
              <w:sz w:val="22"/>
            </w:rPr>
          </w:pPr>
          <w:r w:rsidRPr="00661E84">
            <w:rPr>
              <w:sz w:val="20"/>
            </w:rPr>
            <w:t>BİLGİSAYAR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08"/>
            <w:gridCol w:w="1257"/>
          </w:tblGrid>
          <w:tr w:rsidR="00A033F4" w:rsidRPr="000F6468" w14:paraId="615B751B" w14:textId="77777777" w:rsidTr="00F64192">
            <w:trPr>
              <w:trHeight w:val="283"/>
              <w:jc w:val="right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14:paraId="01CAEFBA" w14:textId="690949B8" w:rsidR="00A033F4" w:rsidRPr="00B24933" w:rsidRDefault="005A166E" w:rsidP="00FA5310">
                <w:pPr>
                  <w:jc w:val="center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>
                  <w:rPr>
                    <w:rFonts w:asciiTheme="minorHAnsi" w:hAnsiTheme="minorHAnsi" w:cstheme="minorHAnsi"/>
                    <w:b/>
                  </w:rPr>
                  <w:t>BM-F-01</w:t>
                </w:r>
              </w:p>
            </w:tc>
          </w:tr>
          <w:tr w:rsidR="00E54557" w:rsidRPr="000F6468" w14:paraId="1F0A9E6F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0CA8890A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Doküman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389DF69C" w14:textId="202F3FCC" w:rsidR="00E54557" w:rsidRPr="000F6468" w:rsidRDefault="005A166E" w:rsidP="00FA5310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sz w:val="16"/>
                    <w:szCs w:val="16"/>
                  </w:rPr>
                  <w:t>AKU-BM-01</w:t>
                </w:r>
              </w:p>
            </w:tc>
          </w:tr>
          <w:tr w:rsidR="00E54557" w:rsidRPr="000F6468" w14:paraId="150E4E2E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756CC10B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Tarihi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6836B017" w14:textId="76615AB6" w:rsidR="00E54557" w:rsidRPr="000F6468" w:rsidRDefault="001F38DB" w:rsidP="00D262B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01.06.2023</w:t>
                </w:r>
              </w:p>
            </w:tc>
          </w:tr>
          <w:tr w:rsidR="00E54557" w:rsidRPr="000F6468" w14:paraId="6B3CA93D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60D9FCCC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25C3FFE5" w14:textId="2BD43F03" w:rsidR="00E54557" w:rsidRPr="000F6468" w:rsidRDefault="001F38DB" w:rsidP="00E5455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1</w:t>
                </w:r>
              </w:p>
            </w:tc>
          </w:tr>
          <w:tr w:rsidR="00E54557" w:rsidRPr="000F6468" w14:paraId="4C908E11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11357A15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Sayfa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4B9920EA" w14:textId="1A830CA0" w:rsidR="00E54557" w:rsidRPr="000F6468" w:rsidRDefault="00E54557" w:rsidP="00E5455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PAGE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925AB8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 xml:space="preserve"> / 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NUMPAGES 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925AB8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</w:p>
            </w:tc>
          </w:tr>
        </w:tbl>
        <w:p w14:paraId="60A712F1" w14:textId="77777777" w:rsidR="00E54557" w:rsidRPr="0092477C" w:rsidRDefault="00E54557" w:rsidP="00E54557">
          <w:pPr>
            <w:pStyle w:val="Default"/>
            <w:jc w:val="center"/>
          </w:pPr>
        </w:p>
      </w:tc>
    </w:tr>
  </w:tbl>
  <w:p w14:paraId="6C25F28E" w14:textId="77777777" w:rsidR="00E54557" w:rsidRDefault="00E5455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DA0NbK0MDE1NTFS0lEKTi0uzszPAykwqgUAKhr58iwAAAA="/>
  </w:docVars>
  <w:rsids>
    <w:rsidRoot w:val="0068257A"/>
    <w:rsid w:val="00000464"/>
    <w:rsid w:val="00014357"/>
    <w:rsid w:val="00026616"/>
    <w:rsid w:val="00036D25"/>
    <w:rsid w:val="00060D49"/>
    <w:rsid w:val="000616D4"/>
    <w:rsid w:val="0006525F"/>
    <w:rsid w:val="000A6F1D"/>
    <w:rsid w:val="0010118B"/>
    <w:rsid w:val="00142C3D"/>
    <w:rsid w:val="001746E0"/>
    <w:rsid w:val="001A2648"/>
    <w:rsid w:val="001B5387"/>
    <w:rsid w:val="001C7B84"/>
    <w:rsid w:val="001D0E19"/>
    <w:rsid w:val="001D40E2"/>
    <w:rsid w:val="001E2EFA"/>
    <w:rsid w:val="001E7B8B"/>
    <w:rsid w:val="001F38DB"/>
    <w:rsid w:val="00237ED5"/>
    <w:rsid w:val="00282902"/>
    <w:rsid w:val="002D2914"/>
    <w:rsid w:val="00312B5D"/>
    <w:rsid w:val="003C4FAD"/>
    <w:rsid w:val="003D51E0"/>
    <w:rsid w:val="003E5914"/>
    <w:rsid w:val="0042110B"/>
    <w:rsid w:val="00445621"/>
    <w:rsid w:val="004D4485"/>
    <w:rsid w:val="004F7834"/>
    <w:rsid w:val="005116BC"/>
    <w:rsid w:val="00513C33"/>
    <w:rsid w:val="005530BD"/>
    <w:rsid w:val="005A166E"/>
    <w:rsid w:val="005F3F60"/>
    <w:rsid w:val="00651574"/>
    <w:rsid w:val="00661E84"/>
    <w:rsid w:val="006645B8"/>
    <w:rsid w:val="006754F9"/>
    <w:rsid w:val="00681492"/>
    <w:rsid w:val="0068257A"/>
    <w:rsid w:val="006B64DA"/>
    <w:rsid w:val="006D0619"/>
    <w:rsid w:val="006E490F"/>
    <w:rsid w:val="0072734D"/>
    <w:rsid w:val="00732552"/>
    <w:rsid w:val="0073607B"/>
    <w:rsid w:val="00742860"/>
    <w:rsid w:val="00771DC5"/>
    <w:rsid w:val="00787DD7"/>
    <w:rsid w:val="0079533D"/>
    <w:rsid w:val="007C1AB3"/>
    <w:rsid w:val="007C3B8E"/>
    <w:rsid w:val="007F2EB6"/>
    <w:rsid w:val="008706F1"/>
    <w:rsid w:val="00895E03"/>
    <w:rsid w:val="00925AB8"/>
    <w:rsid w:val="00956960"/>
    <w:rsid w:val="00985581"/>
    <w:rsid w:val="009A1A32"/>
    <w:rsid w:val="009A66F1"/>
    <w:rsid w:val="009D0E68"/>
    <w:rsid w:val="009D1F39"/>
    <w:rsid w:val="00A033F4"/>
    <w:rsid w:val="00B046D0"/>
    <w:rsid w:val="00B24933"/>
    <w:rsid w:val="00B31CEF"/>
    <w:rsid w:val="00B640CA"/>
    <w:rsid w:val="00B76F9F"/>
    <w:rsid w:val="00BA0E31"/>
    <w:rsid w:val="00BD1726"/>
    <w:rsid w:val="00C2638F"/>
    <w:rsid w:val="00C40DCF"/>
    <w:rsid w:val="00C511BF"/>
    <w:rsid w:val="00C67815"/>
    <w:rsid w:val="00C8215C"/>
    <w:rsid w:val="00CA3203"/>
    <w:rsid w:val="00CB40ED"/>
    <w:rsid w:val="00D262B7"/>
    <w:rsid w:val="00D52519"/>
    <w:rsid w:val="00D66E72"/>
    <w:rsid w:val="00DA7EFD"/>
    <w:rsid w:val="00E262D3"/>
    <w:rsid w:val="00E34F85"/>
    <w:rsid w:val="00E54557"/>
    <w:rsid w:val="00E55DB3"/>
    <w:rsid w:val="00E60C97"/>
    <w:rsid w:val="00E808B7"/>
    <w:rsid w:val="00EA5AD5"/>
    <w:rsid w:val="00F64192"/>
    <w:rsid w:val="00F67828"/>
    <w:rsid w:val="00F85A6A"/>
    <w:rsid w:val="00FA5310"/>
    <w:rsid w:val="00FA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62FFD0"/>
  <w15:docId w15:val="{D2A4C379-0458-4EE0-A55F-9B5A7B6C4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25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455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455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E5455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455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E5455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D0E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0E68"/>
    <w:rPr>
      <w:rFonts w:ascii="Tahoma" w:eastAsia="Times New Roman" w:hAnsi="Tahoma" w:cs="Tahoma"/>
      <w:sz w:val="16"/>
      <w:szCs w:val="16"/>
      <w:lang w:eastAsia="tr-TR"/>
    </w:rPr>
  </w:style>
  <w:style w:type="table" w:styleId="TabloKlavuzu">
    <w:name w:val="Table Grid"/>
    <w:basedOn w:val="NormalTablo"/>
    <w:uiPriority w:val="59"/>
    <w:rsid w:val="00795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FA7548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9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z</dc:creator>
  <cp:keywords/>
  <dc:description/>
  <cp:lastModifiedBy>lenovo6</cp:lastModifiedBy>
  <cp:revision>2</cp:revision>
  <cp:lastPrinted>2016-04-19T14:18:00Z</cp:lastPrinted>
  <dcterms:created xsi:type="dcterms:W3CDTF">2022-03-16T10:36:00Z</dcterms:created>
  <dcterms:modified xsi:type="dcterms:W3CDTF">2023-06-01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8e1ade7eec45335d1a8d6b6dcc48fb2e141cbebb8c9130fd40c5f4580b3011</vt:lpwstr>
  </property>
</Properties>
</file>